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6910106f08fdc0b65d403e0d77ed493d637fce"/>
      <w:r>
        <w:t xml:space="preserve">Unit 4 Lesson 15: Grupos iguales, números más grandes</w:t>
      </w:r>
      <w:bookmarkEnd w:id="20"/>
    </w:p>
    <w:p>
      <w:pPr>
        <w:pStyle w:val="Heading3"/>
      </w:pPr>
      <w:bookmarkStart w:id="21" w:name="wu-cuál-es-diferente-rectángulos-warm-up"/>
      <w:r>
        <w:t xml:space="preserve">WU Cuál es diferente: Rectángul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4839.318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4839.5121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4839.6772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4839.8484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grupos-iguales-números-más-grandes"/>
      <w:r>
        <w:t xml:space="preserve">1 Grupos iguales, números más grand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1"/>
        </w:numPr>
      </w:pPr>
      <w:r>
        <w:t xml:space="preserve">Noah ve un gran mural pintado que tiene lados de longitudes 15 pies y 4 pies. ¿Cuál es el área del mural?</w:t>
      </w:r>
    </w:p>
    <w:p>
      <w:pPr>
        <w:numPr>
          <w:ilvl w:val="0"/>
          <w:numId w:val="1001"/>
        </w:numPr>
      </w:pPr>
      <w:r>
        <w:t xml:space="preserve">La familia de Noah compra un mosaico que tiene 12 filas y 8 columnas de baldosas de 1 pulgada de lado. ¿Cuál es el área del mosaico?</w:t>
      </w:r>
    </w:p>
    <w:p>
      <w:pPr>
        <w:numPr>
          <w:ilvl w:val="0"/>
          <w:numId w:val="1001"/>
        </w:numPr>
      </w:pPr>
      <w:r>
        <w:t xml:space="preserve">En el festival de arte, Noah usa tiza para ayudar a decorar un pedazo rectangular de acera de 6 pies por 14 pies. ¿Cuál es el área del pedazo de acera que Noah ayudó a decorar?</w:t>
      </w:r>
    </w:p>
    <w:p>
      <w:pPr>
        <w:numPr>
          <w:ilvl w:val="0"/>
          <w:numId w:val="1001"/>
        </w:numPr>
      </w:pPr>
      <w:r>
        <w:t xml:space="preserve">En el festival de arte, Noah compra un paquete de calcomanías. En el paquete hay 5 hojas y cada hoja tiene 16 calcomanías. ¿Cuántas calcomanías hay en el paquete?</w:t>
      </w:r>
    </w:p>
    <w:p>
      <w:pPr>
        <w:pStyle w:val="Heading3"/>
      </w:pPr>
      <w:bookmarkStart w:id="29" w:name="Xa3214d017cc044be891d19c92c8b2d398923310"/>
      <w:r>
        <w:t xml:space="preserve">2 Recorrido por el salón: Grupos iguales, números más grand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1600200" cy="822953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4839.9675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20Z</dcterms:created>
  <dcterms:modified xsi:type="dcterms:W3CDTF">2022-01-27T06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Tc8FuiixyxbBoxUcJlQ/vMBGyyU1SJgLcpKoDRb62MWiI+e4eawOKe/tRT/c9ng3NvQXIGbMdfWn/qwS1UUxA==</vt:lpwstr>
  </property>
</Properties>
</file>